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79013" w14:textId="77777777" w:rsidR="00AA11E2" w:rsidRDefault="00AA11E2" w:rsidP="00AA11E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BA11BA1" w14:textId="77777777" w:rsidR="00AA11E2" w:rsidRDefault="00AA11E2" w:rsidP="00AA11E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803BBE0" w14:textId="77777777" w:rsidR="00AA11E2" w:rsidRDefault="00AA11E2" w:rsidP="00AA11E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AB10B" w14:textId="77777777" w:rsidR="00AA11E2" w:rsidRDefault="00AA11E2" w:rsidP="00AA11E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7BF19AA" w14:textId="4A3371FD" w:rsidR="00273D5E" w:rsidRPr="00AA11E2" w:rsidRDefault="00727384" w:rsidP="00AA11E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A11E2">
        <w:rPr>
          <w:rFonts w:ascii="Times New Roman" w:hAnsi="Times New Roman" w:cs="Times New Roman"/>
          <w:b/>
          <w:bCs/>
          <w:sz w:val="24"/>
          <w:szCs w:val="24"/>
        </w:rPr>
        <w:t>SPP Check Off</w:t>
      </w:r>
    </w:p>
    <w:p w14:paraId="26FCC58D" w14:textId="77777777" w:rsidR="00AA11E2" w:rsidRDefault="00AA11E2" w:rsidP="00AA11E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DB27CB" w14:textId="63E6C412" w:rsidR="00727384" w:rsidRPr="00AA11E2" w:rsidRDefault="00727384" w:rsidP="00AA11E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11E2">
        <w:rPr>
          <w:rFonts w:ascii="Times New Roman" w:hAnsi="Times New Roman" w:cs="Times New Roman"/>
          <w:sz w:val="24"/>
          <w:szCs w:val="24"/>
        </w:rPr>
        <w:t>Student Name</w:t>
      </w:r>
    </w:p>
    <w:p w14:paraId="17D182EB" w14:textId="2E7E4407" w:rsidR="00727384" w:rsidRPr="00AA11E2" w:rsidRDefault="00727384" w:rsidP="00AA11E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11E2">
        <w:rPr>
          <w:rFonts w:ascii="Times New Roman" w:hAnsi="Times New Roman" w:cs="Times New Roman"/>
          <w:sz w:val="24"/>
          <w:szCs w:val="24"/>
        </w:rPr>
        <w:t>Institution</w:t>
      </w:r>
    </w:p>
    <w:p w14:paraId="3D048E3E" w14:textId="3269F485" w:rsidR="00727384" w:rsidRPr="00AA11E2" w:rsidRDefault="00727384" w:rsidP="00AA11E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11E2">
        <w:rPr>
          <w:rFonts w:ascii="Times New Roman" w:hAnsi="Times New Roman" w:cs="Times New Roman"/>
          <w:sz w:val="24"/>
          <w:szCs w:val="24"/>
        </w:rPr>
        <w:t>Course Title</w:t>
      </w:r>
    </w:p>
    <w:p w14:paraId="25D67380" w14:textId="2B5E8E3A" w:rsidR="00727384" w:rsidRPr="00AA11E2" w:rsidRDefault="00727384" w:rsidP="00AA11E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11E2">
        <w:rPr>
          <w:rFonts w:ascii="Times New Roman" w:hAnsi="Times New Roman" w:cs="Times New Roman"/>
          <w:sz w:val="24"/>
          <w:szCs w:val="24"/>
        </w:rPr>
        <w:t>Instructor</w:t>
      </w:r>
    </w:p>
    <w:p w14:paraId="658309FB" w14:textId="57DB19B9" w:rsidR="00727384" w:rsidRPr="00AA11E2" w:rsidRDefault="00727384" w:rsidP="00AA11E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11E2">
        <w:rPr>
          <w:rFonts w:ascii="Times New Roman" w:hAnsi="Times New Roman" w:cs="Times New Roman"/>
          <w:sz w:val="24"/>
          <w:szCs w:val="24"/>
        </w:rPr>
        <w:t>Due Date</w:t>
      </w:r>
    </w:p>
    <w:p w14:paraId="440E715A" w14:textId="77777777" w:rsidR="00AA11E2" w:rsidRDefault="00AA11E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5C59BBD" w14:textId="0EED637D" w:rsidR="00727384" w:rsidRPr="00AA11E2" w:rsidRDefault="00727384" w:rsidP="00AA11E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A11E2">
        <w:rPr>
          <w:rFonts w:ascii="Times New Roman" w:hAnsi="Times New Roman" w:cs="Times New Roman"/>
          <w:b/>
          <w:bCs/>
          <w:sz w:val="24"/>
          <w:szCs w:val="24"/>
        </w:rPr>
        <w:lastRenderedPageBreak/>
        <w:t>SPP Check Off</w:t>
      </w:r>
    </w:p>
    <w:tbl>
      <w:tblPr>
        <w:tblW w:w="0" w:type="auto"/>
        <w:jc w:val="center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57"/>
        <w:gridCol w:w="2377"/>
      </w:tblGrid>
      <w:tr w:rsidR="00C25C65" w:rsidRPr="00C25C65" w14:paraId="777C342D" w14:textId="77777777" w:rsidTr="00D94BA0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74388F" w14:textId="77777777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25C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P Ite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1AA90A7" w14:textId="77777777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25C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leted or Initiated</w:t>
            </w:r>
          </w:p>
        </w:tc>
      </w:tr>
      <w:tr w:rsidR="00C25C65" w:rsidRPr="00C25C65" w14:paraId="6643F805" w14:textId="77777777" w:rsidTr="00D94BA0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2EA968F" w14:textId="77777777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25C65">
              <w:rPr>
                <w:rFonts w:ascii="Times New Roman" w:hAnsi="Times New Roman" w:cs="Times New Roman"/>
                <w:sz w:val="24"/>
                <w:szCs w:val="24"/>
              </w:rPr>
              <w:t>SPP Study Site Approval (IRB or Site Leader Approval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C9EE1AA" w14:textId="481CCF1E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A11E2">
              <w:rPr>
                <w:rFonts w:ascii="Times New Roman" w:hAnsi="Times New Roman" w:cs="Times New Roman"/>
                <w:sz w:val="24"/>
                <w:szCs w:val="24"/>
              </w:rPr>
              <w:t>Completed.</w:t>
            </w:r>
          </w:p>
        </w:tc>
      </w:tr>
      <w:tr w:rsidR="00C25C65" w:rsidRPr="00C25C65" w14:paraId="22CD5415" w14:textId="77777777" w:rsidTr="00D94BA0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88EB9AC" w14:textId="77777777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25C65">
              <w:rPr>
                <w:rFonts w:ascii="Times New Roman" w:hAnsi="Times New Roman" w:cs="Times New Roman"/>
                <w:sz w:val="24"/>
                <w:szCs w:val="24"/>
              </w:rPr>
              <w:t>Theory Chosen For SP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675DDDD" w14:textId="0BCCBA89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A11E2">
              <w:rPr>
                <w:rFonts w:ascii="Times New Roman" w:hAnsi="Times New Roman" w:cs="Times New Roman"/>
                <w:sz w:val="24"/>
                <w:szCs w:val="24"/>
              </w:rPr>
              <w:t>Completed.</w:t>
            </w:r>
          </w:p>
        </w:tc>
      </w:tr>
      <w:tr w:rsidR="00C25C65" w:rsidRPr="00C25C65" w14:paraId="4EDBC486" w14:textId="77777777" w:rsidTr="00D94BA0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A1F7994" w14:textId="77777777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25C65">
              <w:rPr>
                <w:rFonts w:ascii="Times New Roman" w:hAnsi="Times New Roman" w:cs="Times New Roman"/>
                <w:sz w:val="24"/>
                <w:szCs w:val="24"/>
              </w:rPr>
              <w:t>Evidence-Based Practice Model Chosen For SP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487F556" w14:textId="64DFA2FA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A11E2">
              <w:rPr>
                <w:rFonts w:ascii="Times New Roman" w:hAnsi="Times New Roman" w:cs="Times New Roman"/>
                <w:sz w:val="24"/>
                <w:szCs w:val="24"/>
              </w:rPr>
              <w:t>Completed.</w:t>
            </w:r>
          </w:p>
        </w:tc>
      </w:tr>
      <w:tr w:rsidR="00C25C65" w:rsidRPr="00C25C65" w14:paraId="4FEA4B73" w14:textId="77777777" w:rsidTr="00D94BA0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00F322D" w14:textId="77777777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25C65">
              <w:rPr>
                <w:rFonts w:ascii="Times New Roman" w:hAnsi="Times New Roman" w:cs="Times New Roman"/>
                <w:sz w:val="24"/>
                <w:szCs w:val="24"/>
              </w:rPr>
              <w:t>Validated Research Tool Chosen For SP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204DEF6" w14:textId="5C67C8AE" w:rsidR="00C25C65" w:rsidRPr="00C25C65" w:rsidRDefault="00C25C65" w:rsidP="00AA11E2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A11E2">
              <w:rPr>
                <w:rFonts w:ascii="Times New Roman" w:hAnsi="Times New Roman" w:cs="Times New Roman"/>
                <w:sz w:val="24"/>
                <w:szCs w:val="24"/>
              </w:rPr>
              <w:t>Completed.</w:t>
            </w:r>
          </w:p>
        </w:tc>
      </w:tr>
    </w:tbl>
    <w:p w14:paraId="6A20A47A" w14:textId="77777777" w:rsidR="00DA63C9" w:rsidRDefault="00DA63C9" w:rsidP="00AA11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B76C08D" w14:textId="7C89BBC8" w:rsidR="00727384" w:rsidRPr="00263AEE" w:rsidRDefault="00DA63C9" w:rsidP="00263AE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3AEE">
        <w:rPr>
          <w:rFonts w:ascii="Times New Roman" w:hAnsi="Times New Roman" w:cs="Times New Roman"/>
          <w:b/>
          <w:bCs/>
          <w:sz w:val="24"/>
          <w:szCs w:val="24"/>
        </w:rPr>
        <w:t>Screensho</w:t>
      </w:r>
      <w:r w:rsidR="00263AEE">
        <w:rPr>
          <w:rFonts w:ascii="Times New Roman" w:hAnsi="Times New Roman" w:cs="Times New Roman"/>
          <w:b/>
          <w:bCs/>
          <w:sz w:val="24"/>
          <w:szCs w:val="24"/>
        </w:rPr>
        <w:t>ts</w:t>
      </w:r>
      <w:r w:rsidRPr="00263AEE">
        <w:rPr>
          <w:rFonts w:ascii="Times New Roman" w:hAnsi="Times New Roman" w:cs="Times New Roman"/>
          <w:b/>
          <w:bCs/>
          <w:sz w:val="24"/>
          <w:szCs w:val="24"/>
        </w:rPr>
        <w:t xml:space="preserve"> of Current Clinical Hours</w:t>
      </w:r>
    </w:p>
    <w:p w14:paraId="5F567B38" w14:textId="00FCFB7A" w:rsidR="00DA63C9" w:rsidRDefault="00DA63C9" w:rsidP="003B662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63C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68D67BF" wp14:editId="79D1CEF1">
            <wp:extent cx="2305372" cy="36009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3600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8179E" w14:textId="5941E244" w:rsidR="00DA63C9" w:rsidRPr="00AA11E2" w:rsidRDefault="00263AEE" w:rsidP="003B662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E77C67" wp14:editId="273C8EE0">
            <wp:extent cx="2286635" cy="38677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635" cy="3867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A63C9" w:rsidRPr="00AA11E2" w:rsidSect="00D353D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E403BD" w14:textId="77777777" w:rsidR="0008376C" w:rsidRDefault="0008376C" w:rsidP="00AA11E2">
      <w:pPr>
        <w:spacing w:after="0" w:line="240" w:lineRule="auto"/>
      </w:pPr>
      <w:r>
        <w:separator/>
      </w:r>
    </w:p>
  </w:endnote>
  <w:endnote w:type="continuationSeparator" w:id="0">
    <w:p w14:paraId="18F35C89" w14:textId="77777777" w:rsidR="0008376C" w:rsidRDefault="0008376C" w:rsidP="00AA11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B74BE" w14:textId="77777777" w:rsidR="0008376C" w:rsidRDefault="0008376C" w:rsidP="00AA11E2">
      <w:pPr>
        <w:spacing w:after="0" w:line="240" w:lineRule="auto"/>
      </w:pPr>
      <w:r>
        <w:separator/>
      </w:r>
    </w:p>
  </w:footnote>
  <w:footnote w:type="continuationSeparator" w:id="0">
    <w:p w14:paraId="362870BB" w14:textId="77777777" w:rsidR="0008376C" w:rsidRDefault="0008376C" w:rsidP="00AA11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20858814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8BAD38" w14:textId="19D93DF5" w:rsidR="00AA11E2" w:rsidRPr="00AE2A18" w:rsidRDefault="00AA11E2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E2A1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E2A1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E2A1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E2A1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E2A1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47A3E86" w14:textId="77777777" w:rsidR="00AA11E2" w:rsidRPr="00AE2A18" w:rsidRDefault="00AA11E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wN7EwNjE3NDM2MjJW0lEKTi0uzszPAykwqgUAE/QAdywAAAA="/>
  </w:docVars>
  <w:rsids>
    <w:rsidRoot w:val="00727384"/>
    <w:rsid w:val="00042BA1"/>
    <w:rsid w:val="0008376C"/>
    <w:rsid w:val="00263AEE"/>
    <w:rsid w:val="003B662F"/>
    <w:rsid w:val="00727384"/>
    <w:rsid w:val="00975C6B"/>
    <w:rsid w:val="00AA11E2"/>
    <w:rsid w:val="00AE2A18"/>
    <w:rsid w:val="00BA5E68"/>
    <w:rsid w:val="00BF7887"/>
    <w:rsid w:val="00C25C65"/>
    <w:rsid w:val="00D353D9"/>
    <w:rsid w:val="00D94BA0"/>
    <w:rsid w:val="00DA2E6D"/>
    <w:rsid w:val="00DA63C9"/>
    <w:rsid w:val="00FF3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5BB27"/>
  <w15:chartTrackingRefBased/>
  <w15:docId w15:val="{5F5C77FD-1714-427F-A1EF-5AEF56B62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11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11E2"/>
  </w:style>
  <w:style w:type="paragraph" w:styleId="Footer">
    <w:name w:val="footer"/>
    <w:basedOn w:val="Normal"/>
    <w:link w:val="FooterChar"/>
    <w:uiPriority w:val="99"/>
    <w:unhideWhenUsed/>
    <w:rsid w:val="00AA11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12-08T19:42:00Z</dcterms:created>
  <dcterms:modified xsi:type="dcterms:W3CDTF">2024-12-08T19:42:00Z</dcterms:modified>
</cp:coreProperties>
</file>